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Madrid,</w:t>
      </w:r>
      <w:r>
        <w:t xml:space="preserve"> </w:t>
      </w:r>
      <w:r>
        <w:t xml:space="preserve">Spain</w:t>
      </w:r>
    </w:p>
    <w:bookmarkStart w:id="21" w:name="internship-application-letter"/>
    <w:p>
      <w:pPr>
        <w:pStyle w:val="Heading1"/>
      </w:pPr>
      <w:r>
        <w:t xml:space="preserve">INTERNSHIP APPLICATION LETTER</w:t>
      </w:r>
    </w:p>
    <w:bookmarkStart w:id="20" w:name="for-speech-therapist-internship-position"/>
    <w:p>
      <w:pPr>
        <w:pStyle w:val="Heading2"/>
      </w:pPr>
      <w:r>
        <w:t xml:space="preserve">FOR SPEECH THERAPIST INTERNSHIP POSITION</w:t>
      </w:r>
    </w:p>
    <w:p>
      <w:pPr>
        <w:pStyle w:val="FirstParagraph"/>
      </w:pPr>
      <w:r>
        <w:t xml:space="preserve">Presented to the Recruitment Committee, Centro de Terapia Oral Madrid</w:t>
      </w:r>
    </w:p>
    <w:bookmarkEnd w:id="20"/>
    <w:bookmarkEnd w:id="21"/>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Recruitment Committee</w:t>
      </w:r>
    </w:p>
    <w:p>
      <w:pPr>
        <w:pStyle w:val="BodyText"/>
      </w:pPr>
      <w:r>
        <w:t xml:space="preserve">Centro de Terapia Oral Madrid</w:t>
      </w:r>
    </w:p>
    <w:p>
      <w:pPr>
        <w:pStyle w:val="BodyText"/>
      </w:pPr>
      <w:r>
        <w:t xml:space="preserve">Calle de Alcalá, 123</w:t>
      </w:r>
    </w:p>
    <w:p>
      <w:pPr>
        <w:pStyle w:val="BodyText"/>
      </w:pPr>
      <w:r>
        <w:t xml:space="preserve">28014 Madrid, Spain</w:t>
      </w:r>
    </w:p>
    <w:bookmarkStart w:id="22" w:name="dear-recruitment-committee"/>
    <w:p>
      <w:pPr>
        <w:pStyle w:val="Heading3"/>
      </w:pPr>
      <w:r>
        <w:t xml:space="preserve">Dear Recruitment Committee,</w:t>
      </w:r>
    </w:p>
    <w:p>
      <w:pPr>
        <w:pStyle w:val="FirstParagraph"/>
      </w:pPr>
      <w:r>
        <w:t xml:space="preserve">I am writing with profound enthusiasm to submit my Internship Application Letter for the Speech Therapist Intern position at Centro de Terapia Oral Madrid. As a dedicated student nearing completion of my Master's in Speech-Language Pathology at Universidad Complutense de Madrid, I have meticulously prepared this application to contribute meaningfully to your renowned clinical team while advancing my professional development within Spain's dynamic healthcare landscape. This opportunity represents the culmination of my academic journey and aligns perfectly with my aspiration to become a culturally competent Speech Therapist serving diverse populations in Spain Madrid.</w:t>
      </w:r>
    </w:p>
    <w:p>
      <w:pPr>
        <w:pStyle w:val="BodyText"/>
      </w:pPr>
      <w:r>
        <w:t xml:space="preserve">My academic foundation includes rigorous coursework in pediatric dysphagia, neurogenic speech disorders, and language development across multicultural contexts—subjects directly applicable to your institution's focus on comprehensive orofacial rehabilitation. During my clinical rotations at Hospital Universitario La Princesa in Madrid, I supported 25+ patients with cleft palate rehabilitation under the supervision of certified Speech Therapists, demonstrating proficiency in articulation therapy and parent education techniques. What particularly energizes me about your program is its integration of cutting-edge Spanish-specific therapeutic approaches like the</w:t>
      </w:r>
      <w:r>
        <w:t xml:space="preserve"> </w:t>
      </w:r>
      <w:r>
        <w:rPr>
          <w:iCs/>
          <w:i/>
        </w:rPr>
        <w:t xml:space="preserve">Programa de Estimulación Oral</w:t>
      </w:r>
      <w:r>
        <w:t xml:space="preserve">, which I've studied extensively through my research on regional speech pathology methodologies in Spain Madrid.</w:t>
      </w:r>
    </w:p>
    <w:p>
      <w:pPr>
        <w:pStyle w:val="BodyText"/>
      </w:pPr>
      <w:r>
        <w:t xml:space="preserve">I recognize that effective Speech Therapy in Spain Madrid requires nuanced cultural understanding beyond clinical competence. My six months living in Barrio Salamanca immersed me in local communication patterns, family dynamics, and healthcare navigation—skills I documented during my university's intercultural competency module. This experience taught me to adapt therapy techniques for Spanish-speaking children with autism spectrum disorder, a demographic increasingly represented in Madrid's growing special education sectors. For instance, I modified traditional play-based therapy to incorporate Spanish folktales like</w:t>
      </w:r>
      <w:r>
        <w:t xml:space="preserve"> </w:t>
      </w:r>
      <w:r>
        <w:rPr>
          <w:iCs/>
          <w:i/>
        </w:rPr>
        <w:t xml:space="preserve">Los Tres Hermanos</w:t>
      </w:r>
      <w:r>
        <w:t xml:space="preserve">, which significantly improved engagement during sessions at a local early intervention center.</w:t>
      </w:r>
    </w:p>
    <w:p>
      <w:pPr>
        <w:pStyle w:val="BodyText"/>
      </w:pPr>
      <w:r>
        <w:t xml:space="preserve">The significance of this Internship Application Letter extends beyond my academic qualifications. It reflects my deep commitment to Spain's healthcare evolution, particularly as Madrid pioneers integrated care models for neurodevelopmental disorders through initiatives like the</w:t>
      </w:r>
      <w:r>
        <w:t xml:space="preserve"> </w:t>
      </w:r>
      <w:r>
        <w:rPr>
          <w:iCs/>
          <w:i/>
        </w:rPr>
        <w:t xml:space="preserve">Plan de Salud Mental para Niños</w:t>
      </w:r>
      <w:r>
        <w:t xml:space="preserve">. I have followed your center's innovative work with bilingual children in multicultural communities like Lavapies and Usera, where language barriers often complicate diagnosis. My Spanish B2 certification (DELE) and native-level Catalan fluency position me to support your outreach programs while learning from your team's best practices in community-based Speech Therapy.</w:t>
      </w:r>
    </w:p>
    <w:p>
      <w:pPr>
        <w:pStyle w:val="BodyText"/>
      </w:pPr>
      <w:r>
        <w:t xml:space="preserve">What distinguishes me as a candidate is my proactive approach to professional growth within Spain's unique healthcare framework. I recently completed the</w:t>
      </w:r>
      <w:r>
        <w:t xml:space="preserve"> </w:t>
      </w:r>
      <w:r>
        <w:rPr>
          <w:iCs/>
          <w:i/>
        </w:rPr>
        <w:t xml:space="preserve">Certificado en Terapia de Habla y Lenguaje para Contextos Multiculturales</w:t>
      </w:r>
      <w:r>
        <w:t xml:space="preserve"> </w:t>
      </w:r>
      <w:r>
        <w:t xml:space="preserve">through Madrid's Colegio Oficial de Psicólogos, focusing on ethical considerations for immigrant families. This training directly complements your center's mission to provide equitable access to therapy services across Madrid. I also actively participate in the</w:t>
      </w:r>
      <w:r>
        <w:t xml:space="preserve"> </w:t>
      </w:r>
      <w:r>
        <w:rPr>
          <w:iCs/>
          <w:i/>
        </w:rPr>
        <w:t xml:space="preserve">Asociación Española de Logopedia</w:t>
      </w:r>
      <w:r>
        <w:t xml:space="preserve">'s student chapter, organizing workshops on early detection of speech disorders—a skill I'm eager to implement under your mentorship during my internship.</w:t>
      </w:r>
    </w:p>
    <w:p>
      <w:pPr>
        <w:pStyle w:val="BodyText"/>
      </w:pPr>
      <w:r>
        <w:t xml:space="preserve">I understand that Spain Madrid's public healthcare system (Sistema Nacional de Salud) operates with specific protocols requiring thorough administrative understanding. My volunteer experience at the Municipal Health Center in Chamberí equipped me with practical knowledge of EHR systems like</w:t>
      </w:r>
      <w:r>
        <w:t xml:space="preserve"> </w:t>
      </w:r>
      <w:r>
        <w:rPr>
          <w:iCs/>
          <w:i/>
        </w:rPr>
        <w:t xml:space="preserve">Servicio Madrileño de Salud</w:t>
      </w:r>
      <w:r>
        <w:t xml:space="preserve"> </w:t>
      </w:r>
      <w:r>
        <w:t xml:space="preserve">and compliance procedures for clinical documentation. I am prepared to swiftly adapt to your center's workflow while contributing fresh perspectives on digital therapy tools—such as my pilot project using virtual reality for aphasia rehabilitation, which I documented in my master's thesis.</w:t>
      </w:r>
    </w:p>
    <w:p>
      <w:pPr>
        <w:pStyle w:val="BodyText"/>
      </w:pPr>
      <w:r>
        <w:t xml:space="preserve">My motivation transcends professional development; it stems from witnessing how transformative Speech Therapy can be in Spanish families' lives. During a clinical placement at Fundación Crecer en Madrid, I assisted a 5-year-old boy with selective mutism to finally speak his first words to his mother after two years of therapy—experiences that cemented my resolve to serve as an advocate for communication rights across Spain. This internship would allow me to refine my skills within your evidence-based approach while contributing fresh research insights on culturally responsive therapy models.</w:t>
      </w:r>
    </w:p>
    <w:p>
      <w:pPr>
        <w:pStyle w:val="BodyText"/>
      </w:pPr>
      <w:r>
        <w:t xml:space="preserve">As I prepare for this next phase, I am particularly drawn to your center's partnership with Universidad Carlos III Madrid for clinical research initiatives. I am eager to collaborate on projects like the ongoing study of phonological processing in bilingual children, which aligns with my thesis focus. My dedication to continuous learning is reflected in my active participation in webinars hosted by the</w:t>
      </w:r>
      <w:r>
        <w:t xml:space="preserve"> </w:t>
      </w:r>
      <w:r>
        <w:rPr>
          <w:iCs/>
          <w:i/>
        </w:rPr>
        <w:t xml:space="preserve">Asociación de Logopedas de España</w:t>
      </w:r>
      <w:r>
        <w:t xml:space="preserve">, where I recently discussed challenges in rural speech therapy access—a topic highly relevant to expanding your center's outreach beyond Madrid city limits.</w:t>
      </w:r>
    </w:p>
    <w:p>
      <w:pPr>
        <w:pStyle w:val="BodyText"/>
      </w:pPr>
      <w:r>
        <w:t xml:space="preserve">The significance of this Internship Application Letter cannot be overstated: it represents my promise to honor Spain Madrid's rich clinical tradition while embracing innovation. I am prepared to commit 20 hours weekly during the academic semester (October-February) and remain available for evening/weekend sessions as required by your schedule. My Spanish-speaking environment has instilled in me deep respect for patient-centered care—a value central to your center's philosophy, as demonstrated in your recent article on "Person-Centered Therapy in Madrid's Urban Settings" published in the</w:t>
      </w:r>
      <w:r>
        <w:t xml:space="preserve"> </w:t>
      </w:r>
      <w:r>
        <w:rPr>
          <w:iCs/>
          <w:i/>
        </w:rPr>
        <w:t xml:space="preserve">Revista Española de Logopedia</w:t>
      </w:r>
      <w:r>
        <w:t xml:space="preserve">.</w:t>
      </w:r>
    </w:p>
    <w:p>
      <w:pPr>
        <w:pStyle w:val="BodyText"/>
      </w:pPr>
      <w:r>
        <w:t xml:space="preserve">I am confident that my academic rigor, cultural fluency, and hands-on experience position me to make immediate contributions to your clinical team. Thank you for considering my application as I seek to grow professionally within Spain's premier Speech Therapy hub in Madrid. I welcome the opportunity to discuss how my skills align with your program during an interview at your earliest convenience.</w:t>
      </w:r>
    </w:p>
    <w:bookmarkEnd w:id="22"/>
    <w:p>
      <w:pPr>
        <w:pStyle w:val="BodyText"/>
      </w:pPr>
      <w:r>
        <w:t xml:space="preserve">With sincere professional respect,</w:t>
      </w:r>
    </w:p>
    <w:p>
      <w:pPr>
        <w:pStyle w:val="BodyText"/>
      </w:pPr>
      <w:r>
        <w:t xml:space="preserve">[Your Full Name]</w:t>
      </w:r>
    </w:p>
    <w:p>
      <w:pPr>
        <w:pStyle w:val="BodyText"/>
      </w:pPr>
      <w:r>
        <w:t xml:space="preserve">Master of Speech-Language Pathology Candidate</w:t>
      </w:r>
    </w:p>
    <w:p>
      <w:pPr>
        <w:pStyle w:val="BodyText"/>
      </w:pPr>
      <w:r>
        <w:t xml:space="preserve">Universidad Complutense de Madrid</w:t>
      </w:r>
    </w:p>
    <w:p>
      <w:pPr>
        <w:pStyle w:val="BodyText"/>
      </w:pPr>
      <w:r>
        <w:rPr>
          <w:bCs/>
          <w:b/>
        </w:rPr>
        <w:t xml:space="preserve">Note:</w:t>
      </w:r>
      <w:r>
        <w:t xml:space="preserve"> </w:t>
      </w:r>
      <w:r>
        <w:t xml:space="preserve">This Internship Application Letter has been crafted specifically for the Speech Therapist position in Spain Madrid, reflecting deep understanding of regional healthcare protocols, cultural context, and professional standards within the Spanish speech pathology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ech Therapist Position in Madrid, Spain</dc:title>
  <dc:creator/>
  <dc:language>en</dc:language>
  <cp:keywords/>
  <dcterms:created xsi:type="dcterms:W3CDTF">2026-07-19T05:22:58Z</dcterms:created>
  <dcterms:modified xsi:type="dcterms:W3CDTF">2026-07-19T05:22:58Z</dcterms:modified>
</cp:coreProperties>
</file>

<file path=docProps/custom.xml><?xml version="1.0" encoding="utf-8"?>
<Properties xmlns="http://schemas.openxmlformats.org/officeDocument/2006/custom-properties" xmlns:vt="http://schemas.openxmlformats.org/officeDocument/2006/docPropsVTypes"/>
</file>